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0F8A8BEF" w:rsidR="007B4A91" w:rsidRDefault="00757496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A</w:t>
      </w:r>
      <w:r w:rsidR="00556965">
        <w:rPr>
          <w:sz w:val="28"/>
          <w:szCs w:val="28"/>
        </w:rPr>
        <w:t>Game</w:t>
      </w:r>
      <w:proofErr w:type="spellEnd"/>
      <w:r w:rsidR="00556965">
        <w:rPr>
          <w:sz w:val="28"/>
          <w:szCs w:val="28"/>
        </w:rPr>
        <w:t xml:space="preserve">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A80B532" w:rsidR="007B4A91" w:rsidRDefault="00757496">
      <w:pPr>
        <w:rPr>
          <w:sz w:val="28"/>
          <w:szCs w:val="28"/>
        </w:rPr>
      </w:pPr>
      <w:r>
        <w:rPr>
          <w:sz w:val="28"/>
          <w:szCs w:val="28"/>
        </w:rPr>
        <w:t>Air balloon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B2F0116" w:rsidR="007B4A91" w:rsidRDefault="00757496">
      <w:pPr>
        <w:ind w:left="720"/>
        <w:rPr>
          <w:sz w:val="28"/>
          <w:szCs w:val="28"/>
        </w:rPr>
      </w:pPr>
      <w:r>
        <w:rPr>
          <w:sz w:val="28"/>
          <w:szCs w:val="28"/>
        </w:rPr>
        <w:t>To avoid the obstacles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F17159A" w:rsidR="007B4A91" w:rsidRDefault="0075749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wo friends ride in hot </w:t>
      </w:r>
      <w:proofErr w:type="spellStart"/>
      <w:r>
        <w:rPr>
          <w:sz w:val="28"/>
          <w:szCs w:val="28"/>
        </w:rPr>
        <w:t>airballoon</w:t>
      </w:r>
      <w:proofErr w:type="spellEnd"/>
      <w:r>
        <w:rPr>
          <w:sz w:val="28"/>
          <w:szCs w:val="28"/>
        </w:rPr>
        <w:t xml:space="preserve"> but the strong winds cause them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B9CE356" w:rsidR="007B4A91" w:rsidRDefault="00757496">
      <w:pPr>
        <w:ind w:left="720"/>
        <w:rPr>
          <w:sz w:val="28"/>
          <w:szCs w:val="28"/>
        </w:rPr>
      </w:pPr>
      <w:r>
        <w:rPr>
          <w:sz w:val="28"/>
          <w:szCs w:val="28"/>
        </w:rPr>
        <w:t>to face obstacles in which they have to avoid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CBEC93F" w:rsidR="007B4A91" w:rsidRDefault="007574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r 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11475C0" w:rsidR="007B4A91" w:rsidRDefault="007574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up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530CA4" w:rsidR="007B4A91" w:rsidRDefault="00757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A4B9957" w:rsidR="007B4A91" w:rsidRDefault="00757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use the balloon to fall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D72B21E" w:rsidR="007B4A91" w:rsidRDefault="00757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ilding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E370E57" w:rsidR="007B4A91" w:rsidRDefault="00757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sh into the balloo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672E1D1" w:rsidR="007B4A91" w:rsidRDefault="00757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mp pos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DDE15A2" w:rsidR="007B4A91" w:rsidRDefault="00757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oks the balloo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F0197D3" w:rsidR="007B4A91" w:rsidRDefault="00757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irballoon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967DE67" w:rsidR="007B4A91" w:rsidRDefault="00757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uses both of them to crash down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3B8F87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757496">
        <w:rPr>
          <w:sz w:val="28"/>
          <w:szCs w:val="28"/>
        </w:rPr>
        <w:t xml:space="preserve"> </w:t>
      </w:r>
    </w:p>
    <w:p w14:paraId="157A59EE" w14:textId="40F5CA2D" w:rsidR="00757496" w:rsidRDefault="00757496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More obstacles and the game get progressively faster, there will be an ending if the </w:t>
      </w:r>
      <w:proofErr w:type="spellStart"/>
      <w:r>
        <w:rPr>
          <w:sz w:val="28"/>
          <w:szCs w:val="28"/>
        </w:rPr>
        <w:t>palr</w:t>
      </w:r>
      <w:proofErr w:type="spellEnd"/>
      <w:r>
        <w:rPr>
          <w:sz w:val="28"/>
          <w:szCs w:val="28"/>
        </w:rPr>
        <w:t xml:space="preserve"> survives long enough.</w:t>
      </w:r>
    </w:p>
    <w:p w14:paraId="702068A5" w14:textId="7768C95E" w:rsidR="00757496" w:rsidRDefault="00757496">
      <w:pPr>
        <w:rPr>
          <w:sz w:val="28"/>
          <w:szCs w:val="28"/>
        </w:rPr>
      </w:pPr>
    </w:p>
    <w:p w14:paraId="1CFBF574" w14:textId="77777777" w:rsidR="00757496" w:rsidRDefault="00757496">
      <w:pPr>
        <w:rPr>
          <w:sz w:val="28"/>
          <w:szCs w:val="28"/>
        </w:rPr>
      </w:pP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72965952">
    <w:abstractNumId w:val="0"/>
  </w:num>
  <w:num w:numId="2" w16cid:durableId="491876125">
    <w:abstractNumId w:val="1"/>
  </w:num>
  <w:num w:numId="3" w16cid:durableId="295961163">
    <w:abstractNumId w:val="3"/>
  </w:num>
  <w:num w:numId="4" w16cid:durableId="16357204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57496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hab Nazim</cp:lastModifiedBy>
  <cp:revision>3</cp:revision>
  <dcterms:created xsi:type="dcterms:W3CDTF">2021-03-18T05:03:00Z</dcterms:created>
  <dcterms:modified xsi:type="dcterms:W3CDTF">2022-12-27T06:41:00Z</dcterms:modified>
</cp:coreProperties>
</file>